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:rsidTr="00D90040">
        <w:trPr>
          <w:trHeight w:val="997"/>
        </w:trPr>
        <w:tc>
          <w:tcPr>
            <w:tcW w:w="8787" w:type="dxa"/>
          </w:tcPr>
          <w:p w:rsidR="0095329A" w:rsidRDefault="00326DC5" w:rsidP="0095329A">
            <w:pPr>
              <w:pStyle w:val="Heading1"/>
              <w:bidi/>
            </w:pPr>
            <w:r>
              <w:rPr>
                <w:rStyle w:val="Triangle"/>
                <w:color w:val="1F3864" w:themeColor="accent5" w:themeShade="80"/>
              </w:rPr>
              <w:t xml:space="preserve">  </w:t>
            </w:r>
            <w:proofErr w:type="gramStart"/>
            <w:r w:rsidR="0095329A" w:rsidRPr="0095329A">
              <w:rPr>
                <w:rStyle w:val="Triangle"/>
                <w:color w:val="1F3864" w:themeColor="accent5" w:themeShade="80"/>
              </w:rPr>
              <w:t>▼</w:t>
            </w:r>
            <w:r w:rsidR="0095329A"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</w:t>
            </w:r>
            <w:proofErr w:type="gramEnd"/>
            <w:r w:rsidR="00D90040">
              <w:rPr>
                <w:rFonts w:hint="cs"/>
                <w:rtl/>
              </w:rPr>
              <w:t xml:space="preserve"> المستخدم في نشر البحوث حسب الكوكل سكولر</w:t>
            </w:r>
          </w:p>
          <w:p w:rsidR="0095329A" w:rsidRPr="006260EA" w:rsidRDefault="003535DF" w:rsidP="00BF0A58">
            <w:pPr>
              <w:pStyle w:val="ListParagraph"/>
              <w:numPr>
                <w:ilvl w:val="0"/>
                <w:numId w:val="0"/>
              </w:numPr>
              <w:ind w:left="720"/>
              <w:rPr>
                <w:b/>
                <w:bCs/>
                <w:sz w:val="28"/>
                <w:szCs w:val="28"/>
              </w:rPr>
            </w:pPr>
            <w:r w:rsidRPr="006260EA">
              <w:rPr>
                <w:b/>
                <w:bCs/>
                <w:sz w:val="28"/>
                <w:szCs w:val="28"/>
              </w:rPr>
              <w:t xml:space="preserve">Dr. </w:t>
            </w:r>
            <w:proofErr w:type="spellStart"/>
            <w:r w:rsidRPr="006260EA">
              <w:rPr>
                <w:b/>
                <w:bCs/>
                <w:sz w:val="28"/>
                <w:szCs w:val="28"/>
              </w:rPr>
              <w:t>Basim</w:t>
            </w:r>
            <w:proofErr w:type="spellEnd"/>
            <w:r w:rsidRPr="006260EA">
              <w:rPr>
                <w:b/>
                <w:bCs/>
                <w:sz w:val="28"/>
                <w:szCs w:val="28"/>
              </w:rPr>
              <w:t xml:space="preserve"> Sh. Abed</w:t>
            </w:r>
          </w:p>
        </w:tc>
      </w:tr>
    </w:tbl>
    <w:p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345799">
        <w:trPr>
          <w:trHeight w:val="997"/>
        </w:trPr>
        <w:tc>
          <w:tcPr>
            <w:tcW w:w="8787" w:type="dxa"/>
          </w:tcPr>
          <w:p w:rsidR="003F4633" w:rsidRDefault="003F4633" w:rsidP="00345799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:rsidR="003F4633" w:rsidRPr="006260EA" w:rsidRDefault="003535DF" w:rsidP="00BF0A58">
            <w:pPr>
              <w:pStyle w:val="ListParagraph"/>
              <w:bidi/>
              <w:ind w:left="34"/>
              <w:jc w:val="right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هندسة الموارد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مائية</w:t>
            </w:r>
            <w:r w:rsidR="00C77F39" w:rsidRPr="006260EA">
              <w:rPr>
                <w:b/>
                <w:bCs/>
                <w:sz w:val="28"/>
                <w:szCs w:val="28"/>
                <w:lang w:bidi="ar-IQ"/>
              </w:rPr>
              <w:t xml:space="preserve">Water Resources Engineering </w:t>
            </w:r>
          </w:p>
          <w:p w:rsidR="003535DF" w:rsidRPr="006260EA" w:rsidRDefault="003535DF" w:rsidP="00BF0A58">
            <w:pPr>
              <w:pStyle w:val="ListParagraph"/>
              <w:bidi/>
              <w:ind w:left="34"/>
              <w:jc w:val="right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هندسة البيئة</w:t>
            </w:r>
            <w:r w:rsidR="00C77F39" w:rsidRPr="006260EA">
              <w:rPr>
                <w:b/>
                <w:bCs/>
                <w:sz w:val="28"/>
                <w:szCs w:val="28"/>
                <w:lang w:bidi="ar-IQ"/>
              </w:rPr>
              <w:t xml:space="preserve">Environmental Engineering </w:t>
            </w:r>
          </w:p>
          <w:p w:rsidR="003535DF" w:rsidRPr="00D90040" w:rsidRDefault="003535DF" w:rsidP="00BF0A58">
            <w:pPr>
              <w:pStyle w:val="ListParagraph"/>
              <w:bidi/>
              <w:ind w:left="34"/>
              <w:jc w:val="right"/>
              <w:rPr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نوعية المياه</w:t>
            </w:r>
            <w:r w:rsidR="00C77F39" w:rsidRPr="006260EA">
              <w:rPr>
                <w:b/>
                <w:bCs/>
                <w:sz w:val="28"/>
                <w:szCs w:val="28"/>
                <w:lang w:bidi="ar-IQ"/>
              </w:rPr>
              <w:t xml:space="preserve"> Water Quality</w:t>
            </w:r>
            <w:r w:rsidR="00C77F39">
              <w:rPr>
                <w:sz w:val="28"/>
                <w:szCs w:val="28"/>
                <w:lang w:bidi="ar-IQ"/>
              </w:rPr>
              <w:t xml:space="preserve"> </w:t>
            </w:r>
          </w:p>
        </w:tc>
      </w:tr>
    </w:tbl>
    <w:p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345799">
        <w:trPr>
          <w:trHeight w:val="997"/>
        </w:trPr>
        <w:tc>
          <w:tcPr>
            <w:tcW w:w="8787" w:type="dxa"/>
          </w:tcPr>
          <w:p w:rsidR="003F4633" w:rsidRDefault="003F4633" w:rsidP="003F4633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</w:t>
            </w:r>
            <w:proofErr w:type="gramEnd"/>
            <w:r>
              <w:rPr>
                <w:rFonts w:hint="cs"/>
                <w:rtl/>
              </w:rPr>
              <w:t xml:space="preserve"> العلمية</w:t>
            </w:r>
          </w:p>
          <w:p w:rsidR="003F4633" w:rsidRPr="006260EA" w:rsidRDefault="003535DF" w:rsidP="00BF0A58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ستاذ مساعد</w:t>
            </w:r>
            <w:r w:rsid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</w:tbl>
    <w:p w:rsidR="003F4633" w:rsidRPr="004676D6" w:rsidRDefault="003F4633" w:rsidP="004676D6">
      <w:pPr>
        <w:rPr>
          <w:rtl/>
          <w:lang w:bidi="ar-IQ"/>
        </w:rPr>
      </w:pPr>
      <w:bookmarkStart w:id="0" w:name="_GoBack"/>
      <w:bookmarkEnd w:id="0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EC608A" w:rsidTr="00522422">
        <w:trPr>
          <w:trHeight w:val="997"/>
        </w:trPr>
        <w:tc>
          <w:tcPr>
            <w:tcW w:w="9003" w:type="dxa"/>
          </w:tcPr>
          <w:p w:rsidR="00EC608A" w:rsidRDefault="00EC608A" w:rsidP="00D14551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proofErr w:type="gramEnd"/>
            <w:r w:rsidR="00D14551">
              <w:rPr>
                <w:rFonts w:hint="cs"/>
                <w:rtl/>
              </w:rPr>
              <w:t xml:space="preserve"> المنشورة</w:t>
            </w:r>
          </w:p>
          <w:p w:rsidR="009F13AD" w:rsidRPr="006260EA" w:rsidRDefault="009F13AD" w:rsidP="009060DD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Abed, </w:t>
            </w:r>
            <w:proofErr w:type="spellStart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Basim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 Sh., 2001 " 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sz w:val="24"/>
              </w:rPr>
              <w:t xml:space="preserve">Dynamic modeling of water Quality for Tigris River within Baghdad city" 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Journal of Technology/ Foundation of </w:t>
            </w:r>
            <w:r w:rsidR="009060DD" w:rsidRPr="006260EA">
              <w:rPr>
                <w:rFonts w:asciiTheme="majorBidi" w:hAnsiTheme="majorBidi" w:cstheme="majorBidi"/>
                <w:b/>
                <w:bCs/>
                <w:sz w:val="24"/>
              </w:rPr>
              <w:t>Tech. Education Vol.10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.</w:t>
            </w:r>
          </w:p>
          <w:p w:rsidR="009F13AD" w:rsidRPr="006260EA" w:rsidRDefault="009F13AD" w:rsidP="009060DD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color w:val="auto"/>
                <w:rtl/>
                <w:lang w:bidi="ar-IQ"/>
              </w:rPr>
              <w:t xml:space="preserve">أ.م.د. باسم شبع عبد ،أ.م. عصام عيسى عمران " 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rtl/>
                <w:lang w:bidi="ar-IQ"/>
              </w:rPr>
              <w:t>التلوث الهوائي لورش السباكة ، دراسة تطبيقية في معامل الشركة العامة للصناعات الميكانيكية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</w:rPr>
              <w:t xml:space="preserve">      /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rtl/>
                <w:lang w:bidi="ar-IQ"/>
              </w:rPr>
              <w:t>( المؤتمر العلمي الثامن لهيئة  التعليم التقني 2002)</w:t>
            </w:r>
          </w:p>
          <w:p w:rsidR="009F13AD" w:rsidRPr="006260EA" w:rsidRDefault="009F13AD" w:rsidP="00522422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right="426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i/>
                <w:color w:val="auto"/>
                <w:rtl/>
                <w:lang w:bidi="ar-IQ"/>
              </w:rPr>
              <w:t>أ.م.د. باسم شبع عبد ،أ.م.د. عبد الله احمد الظفيري "الآفاق المستقبلية لاستخدامات المياه في الوطن العربي والتجربة العراقية"\ الملتقى العربي الاول للموارد المائية في الوطن العربي/جامعة  القاهرة 2010</w:t>
            </w:r>
            <w:r w:rsidR="008641AE" w:rsidRPr="006260EA">
              <w:rPr>
                <w:rFonts w:asciiTheme="majorBidi" w:hAnsiTheme="majorBidi" w:cstheme="majorBidi"/>
                <w:b/>
                <w:bCs/>
                <w:i/>
                <w:color w:val="auto"/>
                <w:lang w:bidi="ar-IQ"/>
              </w:rPr>
              <w:t>.</w:t>
            </w:r>
          </w:p>
          <w:p w:rsidR="008641AE" w:rsidRPr="006260EA" w:rsidRDefault="00E02FF1" w:rsidP="00E02FF1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rPr>
                <w:b/>
                <w:bCs/>
                <w:sz w:val="24"/>
              </w:rPr>
            </w:pPr>
            <w:r w:rsidRPr="00E02FF1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Al-</w:t>
            </w:r>
            <w:proofErr w:type="spellStart"/>
            <w:r w:rsidRPr="00E02FF1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Hasan</w:t>
            </w:r>
            <w:proofErr w:type="spellEnd"/>
            <w:r w:rsidRPr="00E02FF1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H. Ismail,</w:t>
            </w:r>
            <w:r w:rsidR="008641AE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</w:t>
            </w:r>
            <w:proofErr w:type="spellStart"/>
            <w:r w:rsidR="008641AE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Basim</w:t>
            </w:r>
            <w:proofErr w:type="spellEnd"/>
            <w:r w:rsidR="008641AE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Sh.</w:t>
            </w:r>
            <w:r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Abed</w:t>
            </w:r>
            <w:r w:rsidR="008641AE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, 2014 </w:t>
            </w:r>
            <w:r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“</w:t>
            </w:r>
            <w:r w:rsidR="008641AE" w:rsidRPr="00E02FF1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Application of Multivariate Statistical Techniques in the surface Water Quality Assessments  of Tigris River At Baghdad Stretch</w:t>
            </w:r>
            <w:r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”, </w:t>
            </w:r>
            <w:r w:rsidR="008641AE" w:rsidRPr="00E02FF1">
              <w:rPr>
                <w:rFonts w:asciiTheme="majorBidi" w:hAnsiTheme="majorBidi" w:cstheme="majorBidi"/>
                <w:b/>
                <w:bCs/>
                <w:i/>
                <w:color w:val="auto"/>
                <w:sz w:val="24"/>
                <w:lang w:bidi="ar-IQ"/>
              </w:rPr>
              <w:t>Journal of Engineering Science /University Of Babylon</w:t>
            </w:r>
            <w:r w:rsidR="009060DD"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 ,Vol.</w:t>
            </w:r>
            <w:r w:rsidR="008641AE"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22.</w:t>
            </w:r>
          </w:p>
          <w:p w:rsidR="008641AE" w:rsidRPr="006260EA" w:rsidRDefault="008641AE" w:rsidP="008641AE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4"/>
              </w:rPr>
            </w:pPr>
            <w:proofErr w:type="spellStart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Basim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Sh.</w:t>
            </w:r>
            <w:r w:rsidR="009060DD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Abed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, </w:t>
            </w:r>
            <w:proofErr w:type="spellStart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Sahir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Rasheed, 2015 "</w:t>
            </w:r>
            <w:r w:rsidRPr="00E02FF1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Evaluation of Ventilation Efficiency of Baghdad Sewers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"</w:t>
            </w:r>
            <w:proofErr w:type="gramStart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,</w:t>
            </w:r>
            <w:r w:rsidRPr="00E02FF1">
              <w:rPr>
                <w:rFonts w:asciiTheme="majorBidi" w:hAnsiTheme="majorBidi" w:cstheme="majorBidi"/>
                <w:b/>
                <w:bCs/>
                <w:i/>
                <w:color w:val="auto"/>
                <w:sz w:val="24"/>
                <w:lang w:bidi="ar-IQ"/>
              </w:rPr>
              <w:t>2</w:t>
            </w:r>
            <w:r w:rsidRPr="00E02FF1">
              <w:rPr>
                <w:rFonts w:asciiTheme="majorBidi" w:hAnsiTheme="majorBidi" w:cstheme="majorBidi"/>
                <w:b/>
                <w:bCs/>
                <w:i/>
                <w:color w:val="auto"/>
                <w:sz w:val="24"/>
                <w:vertAlign w:val="superscript"/>
                <w:lang w:bidi="ar-IQ"/>
              </w:rPr>
              <w:t>nd</w:t>
            </w:r>
            <w:proofErr w:type="gramEnd"/>
            <w:r w:rsidRPr="00E02FF1">
              <w:rPr>
                <w:rFonts w:asciiTheme="majorBidi" w:hAnsiTheme="majorBidi" w:cstheme="majorBidi"/>
                <w:b/>
                <w:bCs/>
                <w:i/>
                <w:color w:val="auto"/>
                <w:sz w:val="24"/>
                <w:lang w:bidi="ar-IQ"/>
              </w:rPr>
              <w:t xml:space="preserve"> Conference of Environmental and Art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, 2015.</w:t>
            </w:r>
          </w:p>
          <w:p w:rsidR="008641AE" w:rsidRPr="006260EA" w:rsidRDefault="008641AE" w:rsidP="009060DD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rPr>
                <w:b/>
                <w:bCs/>
                <w:sz w:val="24"/>
              </w:rPr>
            </w:pPr>
            <w:proofErr w:type="spellStart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Basim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 xml:space="preserve"> Sh.</w:t>
            </w:r>
            <w:r w:rsidR="009060DD" w:rsidRPr="006260EA">
              <w:rPr>
                <w:b/>
                <w:bCs/>
              </w:rPr>
              <w:t xml:space="preserve"> </w:t>
            </w:r>
            <w:r w:rsidR="009060DD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Abed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 xml:space="preserve">, </w:t>
            </w:r>
            <w:proofErr w:type="spellStart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Zainab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 xml:space="preserve"> </w:t>
            </w:r>
            <w:proofErr w:type="spellStart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Hashim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, 2017 "</w:t>
            </w:r>
            <w:r w:rsidRPr="00E02FF1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Using Special Types of Concrete Pipes with Acid Attack Resistance in Sewer Lines</w:t>
            </w:r>
            <w:r w:rsidR="00E02FF1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", </w:t>
            </w:r>
            <w:r w:rsidRPr="00E02FF1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  <w:lang w:val="en-AU"/>
              </w:rPr>
              <w:t>The First International Conference for Engineering Researches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  <w:lang w:val="it-IT"/>
              </w:rPr>
              <w:t>.</w:t>
            </w:r>
          </w:p>
          <w:p w:rsidR="001E69DB" w:rsidRPr="006260EA" w:rsidRDefault="00CC0DEA" w:rsidP="00CC0DEA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Al-Hassan H. Ismail1,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2018</w:t>
            </w:r>
            <w:r w:rsid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Cs/>
                <w:color w:val="auto"/>
                <w:sz w:val="24"/>
                <w:lang w:bidi="ar-EG"/>
              </w:rPr>
              <w:t>"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iCs/>
                <w:color w:val="auto"/>
                <w:sz w:val="24"/>
                <w:lang w:bidi="ar-EG"/>
              </w:rPr>
              <w:t>Using Polyurethane coating of Concrete Pipes with Acid Attack Resistance in Sewer Lines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Cs/>
                <w:color w:val="auto"/>
                <w:sz w:val="24"/>
                <w:lang w:bidi="ar-EG"/>
              </w:rPr>
              <w:t>"</w:t>
            </w:r>
            <w:r w:rsidR="001E69DB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International Journal of Engineering and Technology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7(4.20)( 2018)118-122.</w:t>
            </w:r>
          </w:p>
          <w:p w:rsidR="009749C2" w:rsidRPr="006260EA" w:rsidRDefault="009749C2" w:rsidP="009749C2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rPr>
                <w:rFonts w:asciiTheme="majorBidi" w:hAnsiTheme="majorBidi" w:cstheme="majorBidi"/>
                <w:b/>
                <w:bCs/>
                <w:sz w:val="24"/>
              </w:rPr>
            </w:pPr>
            <w:proofErr w:type="spellStart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Majed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  <w:proofErr w:type="spellStart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Rodhan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  <w:proofErr w:type="spellStart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Hussain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 a, </w:t>
            </w:r>
            <w:proofErr w:type="spellStart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Basim</w:t>
            </w:r>
            <w:proofErr w:type="spellEnd"/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 Sh. Abed,2019,” </w:t>
            </w:r>
            <w:r w:rsidRPr="00E02FF1">
              <w:rPr>
                <w:rFonts w:asciiTheme="majorBidi" w:hAnsiTheme="majorBidi" w:cstheme="majorBidi"/>
                <w:b/>
                <w:bCs/>
                <w:sz w:val="24"/>
              </w:rPr>
              <w:t>Simulation and Assessment of Groundwater for Domestic and Irrigation Uses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”, </w:t>
            </w:r>
            <w:r w:rsidRPr="00E02FF1">
              <w:rPr>
                <w:rFonts w:asciiTheme="majorBidi" w:hAnsiTheme="majorBidi" w:cstheme="majorBidi"/>
                <w:b/>
                <w:bCs/>
                <w:i/>
                <w:iCs/>
                <w:sz w:val="24"/>
              </w:rPr>
              <w:t>Civil Engineering Journal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, Vol. 5, No. 9, 1877-1892.</w:t>
            </w:r>
          </w:p>
          <w:p w:rsidR="001E69DB" w:rsidRPr="006260EA" w:rsidRDefault="001E69DB" w:rsidP="009749C2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b/>
                <w:bCs/>
                <w:sz w:val="28"/>
                <w:szCs w:val="28"/>
              </w:rPr>
            </w:pP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ushra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Ibrahim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saad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Dr.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2020”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Flow Characteristics Of Tigris River Within Baghdad City During Drought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”,</w:t>
            </w:r>
            <w:r w:rsidRPr="006260EA">
              <w:rPr>
                <w:b/>
                <w:bCs/>
              </w:rPr>
              <w:t xml:space="preserve"> 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Engineering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26, 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No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6,77-92.</w:t>
            </w:r>
          </w:p>
          <w:p w:rsidR="009749C2" w:rsidRPr="00BB4B5A" w:rsidRDefault="001E69DB" w:rsidP="00BB4B5A">
            <w:pPr>
              <w:pStyle w:val="ListParagraph"/>
              <w:numPr>
                <w:ilvl w:val="0"/>
                <w:numId w:val="2"/>
              </w:numPr>
              <w:ind w:left="567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Hala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Mohammad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Mohy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</w:t>
            </w:r>
            <w:r w:rsidRPr="006260EA">
              <w:rPr>
                <w:b/>
                <w:bCs/>
              </w:rPr>
              <w:t xml:space="preserve">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Dr.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Sh. Abed,2020,” 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Design of Expert System for Managing the System of </w:t>
            </w:r>
            <w:proofErr w:type="spellStart"/>
            <w:r w:rsidRPr="00E02FF1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AthTharthar</w:t>
            </w:r>
            <w:proofErr w:type="spellEnd"/>
            <w:r w:rsidRPr="00E02FF1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Lake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”, 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</w:t>
            </w:r>
            <w:r w:rsidR="00E30F42" w:rsidRPr="00E02FF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al of Engineering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26, 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No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,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42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-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59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9749C2" w:rsidRPr="006260EA" w:rsidRDefault="009749C2" w:rsidP="00A22798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Majed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Rodhan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Hussein,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 2020,” Groundwater Simulation and Wells Distribution at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Qazaniyah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City in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Diyala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Governorate”</w:t>
            </w:r>
            <w:r w:rsidRPr="006260EA">
              <w:rPr>
                <w:b/>
                <w:bCs/>
              </w:rPr>
              <w:t xml:space="preserve"> 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</w:t>
            </w:r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ournal of Engineering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26,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No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9</w:t>
            </w:r>
            <w:proofErr w:type="gram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95</w:t>
            </w:r>
            <w:proofErr w:type="gram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-113.</w:t>
            </w:r>
          </w:p>
          <w:p w:rsidR="00E30F42" w:rsidRPr="006260EA" w:rsidRDefault="009749C2" w:rsidP="00E30F42">
            <w:pPr>
              <w:pStyle w:val="ListParagraph"/>
              <w:numPr>
                <w:ilvl w:val="0"/>
                <w:numId w:val="2"/>
              </w:numPr>
              <w:ind w:left="567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lastRenderedPageBreak/>
              <w:t xml:space="preserve">Mariam H.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Daha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,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Sh. Abed, 2020,”</w:t>
            </w:r>
            <w:r w:rsidR="00E30F42" w:rsidRPr="006260EA">
              <w:rPr>
                <w:b/>
                <w:bCs/>
              </w:rPr>
              <w:t xml:space="preserve"> </w:t>
            </w:r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One and Two-Dimensional Hydraulic Simulation of a Reach in Al-</w:t>
            </w:r>
            <w:proofErr w:type="spellStart"/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Gharraf</w:t>
            </w:r>
            <w:proofErr w:type="spellEnd"/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River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”,</w:t>
            </w:r>
            <w:r w:rsidR="00E30F42" w:rsidRPr="006260EA">
              <w:rPr>
                <w:b/>
                <w:bCs/>
              </w:rPr>
              <w:t xml:space="preserve"> </w:t>
            </w:r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Engineering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.26, No.7, 28-44.</w:t>
            </w:r>
          </w:p>
          <w:p w:rsidR="00E30F42" w:rsidRPr="006260EA" w:rsidRDefault="006949B5" w:rsidP="00E30F42">
            <w:pPr>
              <w:pStyle w:val="ListParagraph"/>
              <w:numPr>
                <w:ilvl w:val="0"/>
                <w:numId w:val="2"/>
              </w:numPr>
              <w:ind w:left="567" w:hanging="283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Sh. Abed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, Hamid H. </w:t>
            </w:r>
            <w:proofErr w:type="spellStart"/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Hussain</w:t>
            </w:r>
            <w:proofErr w:type="spellEnd"/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 Khalid A. Abdul-</w:t>
            </w:r>
            <w:proofErr w:type="spellStart"/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Razzaq</w:t>
            </w:r>
            <w:proofErr w:type="spellEnd"/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 2020, “</w:t>
            </w:r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Finite Element Modeling of Saint-</w:t>
            </w:r>
            <w:proofErr w:type="spellStart"/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Venant</w:t>
            </w:r>
            <w:proofErr w:type="spellEnd"/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Equations for Shatt-Al </w:t>
            </w:r>
            <w:proofErr w:type="spellStart"/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Hilla</w:t>
            </w:r>
            <w:proofErr w:type="spellEnd"/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”,</w:t>
            </w:r>
            <w:r w:rsidR="00E30F42" w:rsidRPr="006260EA">
              <w:rPr>
                <w:b/>
                <w:bCs/>
              </w:rPr>
              <w:t xml:space="preserve"> </w:t>
            </w:r>
            <w:r w:rsidR="00E30F42" w:rsidRPr="00BD3AD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Techniques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.2, No.1, 20-27.</w:t>
            </w:r>
          </w:p>
          <w:p w:rsidR="006949B5" w:rsidRPr="00BB4B5A" w:rsidRDefault="00E30F42" w:rsidP="006949B5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yder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Q.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Majeed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2020,” 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The Behavior of Scouring </w:t>
            </w:r>
            <w:proofErr w:type="gram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round</w:t>
            </w:r>
            <w:proofErr w:type="gram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Multiple Bridge Piers Having Different Shapes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” 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IOP Conf. Series: Materials Science and Engineering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745 (2020) 012158, doi:10.1088/1757-899X/745/1/012158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,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-12.</w:t>
            </w:r>
          </w:p>
          <w:p w:rsidR="006949B5" w:rsidRPr="006260EA" w:rsidRDefault="006949B5" w:rsidP="006260EA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</w:pPr>
            <w:proofErr w:type="spell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yad</w:t>
            </w:r>
            <w:proofErr w:type="spell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K. Mohammed, </w:t>
            </w:r>
            <w:proofErr w:type="spell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 2020,” Water Distribution and Interference of Wetting Front in Stratified Soil </w:t>
            </w:r>
            <w:r w:rsidR="006260EA"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u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nder a Continues and an Intermittent Subsurface Drip Irrigation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”,</w:t>
            </w:r>
            <w:r w:rsidRPr="006260EA">
              <w:rPr>
                <w:b/>
                <w:bCs/>
              </w:rPr>
              <w:t xml:space="preserve"> 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Green Engineering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.10, No.2, 268-286.</w:t>
            </w:r>
          </w:p>
          <w:p w:rsidR="00A22798" w:rsidRPr="00E02FF1" w:rsidRDefault="00A22798" w:rsidP="00A22798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</w:pP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yad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K. Mohamme</w:t>
            </w:r>
            <w:r w:rsid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d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Dr. </w:t>
            </w:r>
            <w:proofErr w:type="spellStart"/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</w:t>
            </w:r>
            <w:proofErr w:type="gramStart"/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bed ,</w:t>
            </w:r>
            <w:proofErr w:type="gramEnd"/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2020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,”</w:t>
            </w:r>
            <w:r w:rsidR="006949B5" w:rsidRPr="006260EA">
              <w:rPr>
                <w:b/>
                <w:bCs/>
              </w:rPr>
              <w:t xml:space="preserve"> </w:t>
            </w:r>
            <w:r w:rsidR="006949B5"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Numerical Modelling and Experimental Investigation of Water Distribution in Stratified Soil Under Subsurface Trickle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”, </w:t>
            </w:r>
            <w:r w:rsidR="006949B5" w:rsidRPr="00BB4B5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Anbar Journal Of Engineering Science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</w:t>
            </w:r>
            <w:r w:rsidR="006949B5" w:rsidRPr="006260EA">
              <w:rPr>
                <w:b/>
                <w:bCs/>
              </w:rPr>
              <w:t xml:space="preserve"> 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Vol.8, No.1, 185-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92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E02FF1" w:rsidRPr="00E02FF1" w:rsidRDefault="00E02FF1" w:rsidP="00BD3AD5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proofErr w:type="spellStart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 </w:t>
            </w:r>
            <w:proofErr w:type="spellStart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Majed</w:t>
            </w:r>
            <w:proofErr w:type="spellEnd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proofErr w:type="spellStart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Rodhan</w:t>
            </w:r>
            <w:proofErr w:type="spellEnd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Hussein, 2020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“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Quantitative </w:t>
            </w:r>
            <w:r w:rsidR="00BD3AD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nd Qualitative Assessment </w:t>
            </w:r>
            <w:proofErr w:type="gramStart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Of</w:t>
            </w:r>
            <w:proofErr w:type="gramEnd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Groundwater: The Case Of </w:t>
            </w:r>
            <w:proofErr w:type="spellStart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Khanaqin</w:t>
            </w:r>
            <w:proofErr w:type="spellEnd"/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Alluvial (Iraq)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</w:t>
            </w:r>
            <w:r>
              <w:t xml:space="preserve"> 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Engineering Science and Technology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.</w:t>
            </w:r>
            <w:r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5 (6), 4339-4355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BB4B5A" w:rsidRPr="00BB4B5A" w:rsidRDefault="00A22798" w:rsidP="00A22798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Mariam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di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Daha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Dr. </w:t>
            </w:r>
            <w:proofErr w:type="spell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’ “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Simulation of Sediment Transport in the Upper Reach of Al-</w:t>
            </w:r>
            <w:proofErr w:type="spellStart"/>
            <w:r w:rsidRPr="00BD3AD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Gharraf</w:t>
            </w:r>
            <w:proofErr w:type="spellEnd"/>
            <w:r w:rsidRPr="00BD3AD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River</w:t>
            </w:r>
            <w:proofErr w:type="gramStart"/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 ,</w:t>
            </w:r>
            <w:proofErr w:type="gramEnd"/>
            <w:r w:rsidRPr="006260EA">
              <w:rPr>
                <w:b/>
                <w:bCs/>
              </w:rPr>
              <w:t xml:space="preserve"> 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IOP Conf. Series: Materials Science and Engineering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901 (2020) 012012, doi:10.1088/1757-899X/901/1/012012,1-10.</w:t>
            </w:r>
          </w:p>
          <w:p w:rsidR="00BB4B5A" w:rsidRPr="00BB4B5A" w:rsidRDefault="00BB4B5A" w:rsidP="00E02FF1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lang w:bidi="ar-E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 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Mariam </w:t>
            </w:r>
            <w:proofErr w:type="spell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di</w:t>
            </w:r>
            <w:proofErr w:type="spell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proofErr w:type="spell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Daham</w:t>
            </w:r>
            <w:proofErr w:type="spell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Al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s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yd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- 2020, “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Assessment and Modelling of Water Quality along Al-</w:t>
            </w:r>
            <w:proofErr w:type="spell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Gharraf</w:t>
            </w:r>
            <w:proofErr w:type="spell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River (Iraq)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,</w:t>
            </w:r>
            <w:r>
              <w:t xml:space="preserve"> 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Green Engineering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Vol.</w:t>
            </w:r>
            <w:r w:rsidR="00E02FF1"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0 (12), 13565-13579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C631D9" w:rsidRPr="00A22798" w:rsidRDefault="00BB4B5A" w:rsidP="00BD3AD5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lang w:bidi="ar-EG"/>
              </w:rPr>
            </w:pPr>
            <w:proofErr w:type="spell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i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h. Abed, Mariam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d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Daha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2020, “Water Quality Modelling </w:t>
            </w:r>
            <w:r w:rsidR="00BD3AD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</w:t>
            </w:r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nd Management </w:t>
            </w:r>
            <w:proofErr w:type="gram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Of</w:t>
            </w:r>
            <w:proofErr w:type="gram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proofErr w:type="spellStart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Diyala</w:t>
            </w:r>
            <w:proofErr w:type="spellEnd"/>
            <w:r w:rsidRPr="00BB4B5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River And Its Impact On Tigris River</w:t>
            </w:r>
            <w:r w:rsid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”, </w:t>
            </w:r>
            <w:r w:rsidR="00E02FF1" w:rsidRPr="00E02FF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Engineering Science and Technology</w:t>
            </w:r>
            <w:r w:rsidR="00E02FF1"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r w:rsid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Vol.</w:t>
            </w:r>
            <w:r w:rsidR="00E02FF1" w:rsidRP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6 (1), 122-135</w:t>
            </w:r>
            <w:r w:rsidR="00E02FF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  <w:r w:rsidR="009F13AD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br/>
            </w:r>
          </w:p>
        </w:tc>
      </w:tr>
      <w:tr w:rsidR="009749C2" w:rsidTr="00345799">
        <w:trPr>
          <w:trHeight w:val="997"/>
        </w:trPr>
        <w:tc>
          <w:tcPr>
            <w:tcW w:w="8787" w:type="dxa"/>
          </w:tcPr>
          <w:p w:rsidR="009749C2" w:rsidRPr="0095329A" w:rsidRDefault="009749C2" w:rsidP="00D14551">
            <w:pPr>
              <w:pStyle w:val="Heading1"/>
              <w:bidi/>
              <w:rPr>
                <w:rStyle w:val="Triangle"/>
                <w:color w:val="1F3864" w:themeColor="accent5" w:themeShade="80"/>
              </w:rPr>
            </w:pPr>
          </w:p>
        </w:tc>
      </w:tr>
    </w:tbl>
    <w:tbl>
      <w:tblPr>
        <w:tblpPr w:leftFromText="180" w:rightFromText="180" w:vertAnchor="text" w:horzAnchor="margin" w:tblpY="8"/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522422" w:rsidTr="00522422">
        <w:trPr>
          <w:trHeight w:val="997"/>
        </w:trPr>
        <w:tc>
          <w:tcPr>
            <w:tcW w:w="9003" w:type="dxa"/>
          </w:tcPr>
          <w:p w:rsidR="00522422" w:rsidRDefault="00522422" w:rsidP="00522422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:rsidR="00522422" w:rsidRPr="006260EA" w:rsidRDefault="00522422" w:rsidP="00522422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تصفية مياه الشرب/ كتاب منهجي/مرحلة2/ قسم الموارد المائية/ هيئةالتعليم التقني</w:t>
            </w:r>
          </w:p>
          <w:p w:rsidR="00522422" w:rsidRPr="006260EA" w:rsidRDefault="00522422" w:rsidP="00522422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منشات الري/ كتاب م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ساعد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/مرحلة2/ قسم الموارد المائية/هيئةالتعليم التقني </w:t>
            </w:r>
          </w:p>
          <w:p w:rsidR="00522422" w:rsidRPr="006C5D8E" w:rsidRDefault="00522422" w:rsidP="00522422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sz w:val="28"/>
                <w:szCs w:val="28"/>
              </w:rPr>
            </w:pPr>
            <w:r w:rsidRPr="006260E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Hydraulics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كتاب منهجي/مرحلة2/قسم الموارد المائية/هيئةالتعليم التقني</w:t>
            </w:r>
            <w:r w:rsidRPr="006260EA">
              <w:rPr>
                <w:b/>
                <w:bCs/>
                <w:sz w:val="28"/>
                <w:szCs w:val="28"/>
                <w:lang w:bidi="ar-IQ"/>
              </w:rPr>
              <w:t>.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</w:tbl>
    <w:p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419FE" w:rsidTr="00345799">
        <w:trPr>
          <w:trHeight w:val="997"/>
        </w:trPr>
        <w:tc>
          <w:tcPr>
            <w:tcW w:w="8787" w:type="dxa"/>
          </w:tcPr>
          <w:p w:rsidR="009419FE" w:rsidRDefault="009419FE" w:rsidP="009419FE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رسائل</w:t>
            </w:r>
            <w:proofErr w:type="gramEnd"/>
            <w:r>
              <w:rPr>
                <w:rFonts w:hint="cs"/>
                <w:rtl/>
              </w:rPr>
              <w:t xml:space="preserve"> الماجستير الذي اشرف عليها</w:t>
            </w:r>
          </w:p>
          <w:p w:rsidR="009419FE" w:rsidRPr="00BD3AD5" w:rsidRDefault="00C77F39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sz w:val="28"/>
                <w:szCs w:val="28"/>
              </w:rPr>
            </w:pP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Management of </w:t>
            </w:r>
            <w:proofErr w:type="spellStart"/>
            <w:r w:rsidR="005C472C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AthTharthar</w:t>
            </w:r>
            <w:proofErr w:type="spellEnd"/>
            <w:r w:rsidR="005C472C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-Samarra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System by Expert System, </w:t>
            </w:r>
            <w:r w:rsidR="005C472C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(M.Sc.)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.</w:t>
            </w:r>
          </w:p>
          <w:p w:rsidR="005C472C" w:rsidRPr="00BD3AD5" w:rsidRDefault="009060DD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Hydraulic Characteristics </w:t>
            </w:r>
            <w:r w:rsidR="00AF15F4" w:rsidRPr="00BD3AD5">
              <w:rPr>
                <w:rFonts w:asciiTheme="majorBidi" w:hAnsiTheme="majorBidi" w:cstheme="majorBidi"/>
                <w:b/>
                <w:bCs/>
                <w:sz w:val="24"/>
              </w:rPr>
              <w:t>o</w:t>
            </w: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f Tigris River </w:t>
            </w:r>
            <w:r w:rsidR="00AF15F4" w:rsidRPr="00BD3AD5">
              <w:rPr>
                <w:rFonts w:asciiTheme="majorBidi" w:hAnsiTheme="majorBidi" w:cstheme="majorBidi"/>
                <w:b/>
                <w:bCs/>
                <w:sz w:val="24"/>
              </w:rPr>
              <w:t>within</w:t>
            </w: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 Baghdad City </w:t>
            </w:r>
            <w:r w:rsidR="00AF15F4" w:rsidRPr="00BD3AD5">
              <w:rPr>
                <w:rFonts w:asciiTheme="majorBidi" w:hAnsiTheme="majorBidi" w:cstheme="majorBidi"/>
                <w:b/>
                <w:bCs/>
                <w:sz w:val="24"/>
              </w:rPr>
              <w:t>during Drought</w:t>
            </w: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 Conditions</w:t>
            </w:r>
            <w:r w:rsidR="00AF15F4" w:rsidRPr="00BD3AD5">
              <w:rPr>
                <w:rFonts w:asciiTheme="majorBidi" w:hAnsiTheme="majorBidi" w:cstheme="majorBidi"/>
                <w:b/>
                <w:bCs/>
                <w:sz w:val="24"/>
              </w:rPr>
              <w:t>,</w:t>
            </w:r>
            <w:r w:rsidR="005C472C"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 (M.Sc.)</w:t>
            </w:r>
            <w:r w:rsidR="00C77F39" w:rsidRPr="00BD3AD5">
              <w:rPr>
                <w:rFonts w:asciiTheme="majorBidi" w:hAnsiTheme="majorBidi" w:cstheme="majorBidi"/>
                <w:b/>
                <w:bCs/>
                <w:sz w:val="24"/>
              </w:rPr>
              <w:t>.</w:t>
            </w:r>
          </w:p>
          <w:p w:rsidR="005C472C" w:rsidRPr="00BD3AD5" w:rsidRDefault="00AF15F4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</w:pP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Evaluation of Sedimentation Problem in the Upper Reach of Al-</w:t>
            </w:r>
            <w:proofErr w:type="spellStart"/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Gharraf</w:t>
            </w:r>
            <w:proofErr w:type="spellEnd"/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 River</w:t>
            </w:r>
            <w:r w:rsidR="00C77F39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, </w:t>
            </w:r>
            <w:r w:rsidR="005C472C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(M.Sc.)</w:t>
            </w:r>
            <w:r w:rsidR="00C77F39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.</w:t>
            </w:r>
          </w:p>
          <w:p w:rsidR="005C472C" w:rsidRPr="00BD3AD5" w:rsidRDefault="00AF15F4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</w:pP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Simulation </w:t>
            </w:r>
            <w:r w:rsidR="00345799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a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nd Assessment </w:t>
            </w:r>
            <w:r w:rsidR="00345799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o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f Groundwater </w:t>
            </w:r>
            <w:proofErr w:type="gramStart"/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In</w:t>
            </w:r>
            <w:proofErr w:type="gramEnd"/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 The East </w:t>
            </w:r>
            <w:r w:rsidR="00345799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o</w:t>
            </w:r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f </w:t>
            </w:r>
            <w:proofErr w:type="spellStart"/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Diyala</w:t>
            </w:r>
            <w:proofErr w:type="spellEnd"/>
            <w:r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 Governorate</w:t>
            </w:r>
            <w:r w:rsidR="00C77F39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 xml:space="preserve">, </w:t>
            </w:r>
            <w:r w:rsidR="005C472C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(M.Sc.)</w:t>
            </w:r>
            <w:r w:rsidR="00C77F39" w:rsidRPr="00BD3AD5">
              <w:rPr>
                <w:rFonts w:ascii="Times New Roman" w:eastAsia="Times New Roman" w:hAnsi="Times New Roman" w:cs="Times New Roman"/>
                <w:b/>
                <w:bCs/>
                <w:sz w:val="24"/>
                <w:lang w:bidi="ar-IQ"/>
              </w:rPr>
              <w:t>.</w:t>
            </w:r>
          </w:p>
          <w:p w:rsidR="00AF15F4" w:rsidRPr="00BD3AD5" w:rsidRDefault="00AF15F4" w:rsidP="00BD3AD5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Water Distribution in Stratified Soil </w:t>
            </w:r>
            <w:r w:rsidR="00345799" w:rsidRPr="00BD3AD5">
              <w:rPr>
                <w:rFonts w:asciiTheme="majorBidi" w:hAnsiTheme="majorBidi" w:cstheme="majorBidi"/>
                <w:b/>
                <w:bCs/>
                <w:sz w:val="24"/>
              </w:rPr>
              <w:t>u</w:t>
            </w: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>nder Subsurface Drip Irrigation, (M.Sc.).</w:t>
            </w:r>
          </w:p>
          <w:p w:rsidR="00AF15F4" w:rsidRPr="00BD3AD5" w:rsidRDefault="00AF15F4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Estimation </w:t>
            </w:r>
            <w:r w:rsidR="00345799" w:rsidRPr="00BD3AD5">
              <w:rPr>
                <w:rFonts w:asciiTheme="majorBidi" w:hAnsiTheme="majorBidi" w:cstheme="majorBidi"/>
                <w:b/>
                <w:bCs/>
                <w:sz w:val="24"/>
              </w:rPr>
              <w:t>o</w:t>
            </w: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f Income </w:t>
            </w:r>
            <w:proofErr w:type="spellStart"/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>Flowrates</w:t>
            </w:r>
            <w:proofErr w:type="spellEnd"/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  <w:r w:rsidR="00345799" w:rsidRPr="00BD3AD5">
              <w:rPr>
                <w:rFonts w:asciiTheme="majorBidi" w:hAnsiTheme="majorBidi" w:cstheme="majorBidi"/>
                <w:b/>
                <w:bCs/>
                <w:sz w:val="24"/>
              </w:rPr>
              <w:t>t</w:t>
            </w: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>o Bahr Al-Najaf</w:t>
            </w:r>
            <w:r w:rsidR="00345799" w:rsidRPr="00BD3AD5">
              <w:rPr>
                <w:rFonts w:asciiTheme="majorBidi" w:hAnsiTheme="majorBidi" w:cstheme="majorBidi"/>
                <w:b/>
                <w:bCs/>
                <w:sz w:val="24"/>
              </w:rPr>
              <w:t>, (M.Sc.).</w:t>
            </w:r>
          </w:p>
          <w:p w:rsidR="009060DD" w:rsidRPr="00BD3AD5" w:rsidRDefault="00AF15F4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Investigation of Hydraulic Characteristics of </w:t>
            </w:r>
            <w:proofErr w:type="spellStart"/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>Diyala</w:t>
            </w:r>
            <w:proofErr w:type="spellEnd"/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 River</w:t>
            </w:r>
            <w:r w:rsidR="00345799" w:rsidRPr="00BD3AD5">
              <w:rPr>
                <w:rFonts w:asciiTheme="majorBidi" w:hAnsiTheme="majorBidi" w:cstheme="majorBidi"/>
                <w:b/>
                <w:bCs/>
                <w:sz w:val="24"/>
              </w:rPr>
              <w:t>, (M.Sc.).</w:t>
            </w:r>
          </w:p>
          <w:p w:rsidR="00345799" w:rsidRPr="00BD3AD5" w:rsidRDefault="00AF15F4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Experimental and Theoretical Investigations of Seepage Reduction through Earth Dams </w:t>
            </w:r>
            <w:r w:rsidR="00345799" w:rsidRPr="00BD3AD5">
              <w:rPr>
                <w:rFonts w:asciiTheme="majorBidi" w:hAnsiTheme="majorBidi" w:cstheme="majorBidi"/>
                <w:b/>
                <w:bCs/>
                <w:sz w:val="24"/>
              </w:rPr>
              <w:t>w</w:t>
            </w: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>ith Special Core</w:t>
            </w:r>
            <w:r w:rsidR="00345799" w:rsidRPr="00BD3AD5">
              <w:rPr>
                <w:rFonts w:asciiTheme="majorBidi" w:hAnsiTheme="majorBidi" w:cstheme="majorBidi"/>
                <w:b/>
                <w:bCs/>
                <w:sz w:val="24"/>
              </w:rPr>
              <w:t>, (M.Sc.).</w:t>
            </w:r>
            <w:r w:rsidRPr="00BD3AD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AF15F4" w:rsidRPr="00BD3AD5" w:rsidRDefault="00345799" w:rsidP="00BD3AD5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Hydraulic Behavior and Assessment </w:t>
            </w:r>
            <w:proofErr w:type="gramStart"/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>Of</w:t>
            </w:r>
            <w:proofErr w:type="gramEnd"/>
            <w:r w:rsidRPr="00BD3AD5">
              <w:rPr>
                <w:rFonts w:asciiTheme="majorBidi" w:hAnsiTheme="majorBidi" w:cstheme="majorBidi"/>
                <w:b/>
                <w:bCs/>
                <w:sz w:val="24"/>
              </w:rPr>
              <w:t xml:space="preserve"> Water Quality Of The Central Marshes, (M.Sc.). </w:t>
            </w:r>
          </w:p>
        </w:tc>
      </w:tr>
    </w:tbl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sectPr w:rsidR="004676D6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6FC4" w:rsidRDefault="004C6FC4" w:rsidP="00DA33C3">
      <w:pPr>
        <w:spacing w:after="0" w:line="240" w:lineRule="auto"/>
      </w:pPr>
      <w:r>
        <w:separator/>
      </w:r>
    </w:p>
  </w:endnote>
  <w:endnote w:type="continuationSeparator" w:id="0">
    <w:p w:rsidR="004C6FC4" w:rsidRDefault="004C6FC4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B5A" w:rsidRDefault="00BB4B5A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1C429FC8" wp14:editId="42F87C9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BB4B5A" w:rsidRDefault="00BB4B5A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:rsidR="00BB4B5A" w:rsidRDefault="00BB4B5A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C429FC8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BB4B5A" w:rsidRDefault="00BB4B5A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:rsidR="00BB4B5A" w:rsidRDefault="00BB4B5A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1D1A5BE" wp14:editId="72D05CE3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B4B5A" w:rsidRDefault="00BB4B5A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BF0A58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D1A5BE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:rsidR="00BB4B5A" w:rsidRDefault="00BB4B5A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BF0A58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6FC4" w:rsidRDefault="004C6FC4" w:rsidP="00DA33C3">
      <w:pPr>
        <w:spacing w:after="0" w:line="240" w:lineRule="auto"/>
      </w:pPr>
      <w:r>
        <w:separator/>
      </w:r>
    </w:p>
  </w:footnote>
  <w:footnote w:type="continuationSeparator" w:id="0">
    <w:p w:rsidR="004C6FC4" w:rsidRDefault="004C6FC4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BB4B5A" w:rsidRPr="003740A3" w:rsidTr="00982EB9">
      <w:trPr>
        <w:trHeight w:val="858"/>
      </w:trPr>
      <w:tc>
        <w:tcPr>
          <w:tcW w:w="1416" w:type="dxa"/>
          <w:vAlign w:val="center"/>
        </w:tcPr>
        <w:p w:rsidR="00BB4B5A" w:rsidRPr="003740A3" w:rsidRDefault="00BB4B5A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47E16F7E" wp14:editId="2E7F0A45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:rsidR="00BB4B5A" w:rsidRDefault="00BB4B5A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الهندسة </w:t>
          </w:r>
        </w:p>
        <w:p w:rsidR="00BB4B5A" w:rsidRPr="00E62594" w:rsidRDefault="00BB4B5A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:rsidR="00BB4B5A" w:rsidRPr="003740A3" w:rsidRDefault="00BB4B5A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</w:rPr>
            <w:drawing>
              <wp:inline distT="0" distB="0" distL="0" distR="0" wp14:anchorId="5AB9B635" wp14:editId="218FF17D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B4B5A" w:rsidRPr="00E62594" w:rsidTr="00DA33C3">
      <w:trPr>
        <w:trHeight w:val="425"/>
      </w:trPr>
      <w:tc>
        <w:tcPr>
          <w:tcW w:w="6377" w:type="dxa"/>
          <w:gridSpan w:val="5"/>
          <w:vAlign w:val="center"/>
        </w:tcPr>
        <w:p w:rsidR="00BB4B5A" w:rsidRPr="00E62594" w:rsidRDefault="00BB4B5A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:rsidR="00BB4B5A" w:rsidRPr="00E62594" w:rsidRDefault="00BB4B5A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inline distT="0" distB="0" distL="0" distR="0" wp14:anchorId="2A3000E8" wp14:editId="0E9F9C7A">
                <wp:extent cx="929640" cy="1254787"/>
                <wp:effectExtent l="0" t="0" r="381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G_20181114_111010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3033" cy="1259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B4B5A" w:rsidRPr="004D5DE7" w:rsidTr="00DA33C3">
      <w:trPr>
        <w:trHeight w:val="424"/>
      </w:trPr>
      <w:tc>
        <w:tcPr>
          <w:tcW w:w="6377" w:type="dxa"/>
          <w:gridSpan w:val="5"/>
          <w:vAlign w:val="center"/>
        </w:tcPr>
        <w:p w:rsidR="00BB4B5A" w:rsidRPr="004D5DE7" w:rsidRDefault="00BB4B5A" w:rsidP="0059007B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 w:rsidRPr="003A6DB7">
            <w:rPr>
              <w:rFonts w:hint="cs"/>
              <w:b w:val="0"/>
              <w:bCs/>
              <w:color w:val="1F3864" w:themeColor="accent5" w:themeShade="80"/>
              <w:sz w:val="20"/>
              <w:szCs w:val="36"/>
              <w:rtl/>
            </w:rPr>
            <w:t>الاسم</w:t>
          </w:r>
          <w:r w:rsidRPr="003A6DB7">
            <w:rPr>
              <w:b w:val="0"/>
              <w:bCs/>
              <w:color w:val="1F3864" w:themeColor="accent5" w:themeShade="80"/>
              <w:sz w:val="20"/>
              <w:szCs w:val="36"/>
            </w:rPr>
            <w:t xml:space="preserve"> </w:t>
          </w:r>
          <w:r w:rsidRPr="003A6DB7">
            <w:rPr>
              <w:rFonts w:hint="cs"/>
              <w:b w:val="0"/>
              <w:bCs/>
              <w:color w:val="1F3864" w:themeColor="accent5" w:themeShade="80"/>
              <w:sz w:val="20"/>
              <w:szCs w:val="36"/>
              <w:rtl/>
            </w:rPr>
            <w:t xml:space="preserve">                    </w:t>
          </w:r>
          <w:r w:rsidRPr="003A6DB7">
            <w:rPr>
              <w:b w:val="0"/>
              <w:bCs/>
              <w:color w:val="1F3864" w:themeColor="accent5" w:themeShade="80"/>
              <w:sz w:val="20"/>
              <w:szCs w:val="36"/>
            </w:rPr>
            <w:t xml:space="preserve">   </w:t>
          </w:r>
          <w:r w:rsidRPr="003A6DB7">
            <w:rPr>
              <w:rFonts w:hint="cs"/>
              <w:b w:val="0"/>
              <w:bCs/>
              <w:color w:val="1F3864" w:themeColor="accent5" w:themeShade="80"/>
              <w:sz w:val="20"/>
              <w:szCs w:val="36"/>
              <w:rtl/>
            </w:rPr>
            <w:t xml:space="preserve"> د. باسم شبع عب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BB4B5A" w:rsidRPr="004D5DE7" w:rsidRDefault="00BB4B5A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BB4B5A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BB4B5A" w:rsidRPr="004D5DE7" w:rsidRDefault="00BB4B5A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</w:p>
      </w:tc>
      <w:tc>
        <w:tcPr>
          <w:tcW w:w="3189" w:type="dxa"/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>
            <w:rPr>
              <w:rFonts w:cs="Times New Roman"/>
              <w:b w:val="0"/>
              <w:bCs/>
              <w:color w:val="1F3864" w:themeColor="accent5" w:themeShade="80"/>
              <w:sz w:val="24"/>
              <w:szCs w:val="24"/>
            </w:rPr>
            <w:t>/</w:t>
          </w: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هندسة الموارد المائي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BB4B5A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BB4B5A" w:rsidRDefault="00BB4B5A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</w:p>
      </w:tc>
      <w:tc>
        <w:tcPr>
          <w:tcW w:w="3189" w:type="dxa"/>
          <w:vAlign w:val="center"/>
        </w:tcPr>
        <w:p w:rsidR="00BB4B5A" w:rsidRDefault="00BB4B5A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/هندسة الموارد المائي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BB4B5A" w:rsidRPr="004D5DE7" w:rsidTr="00DA33C3">
      <w:trPr>
        <w:trHeight w:val="423"/>
      </w:trPr>
      <w:tc>
        <w:tcPr>
          <w:tcW w:w="1841" w:type="dxa"/>
          <w:gridSpan w:val="2"/>
          <w:vAlign w:val="center"/>
        </w:tcPr>
        <w:p w:rsidR="00BB4B5A" w:rsidRPr="004D5DE7" w:rsidRDefault="00BB4B5A" w:rsidP="003535DF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Pr="003535DF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هندسة الموارد المائية</w:t>
          </w:r>
        </w:p>
      </w:tc>
      <w:tc>
        <w:tcPr>
          <w:tcW w:w="1276" w:type="dxa"/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       </w:t>
          </w:r>
        </w:p>
      </w:tc>
      <w:tc>
        <w:tcPr>
          <w:tcW w:w="3260" w:type="dxa"/>
          <w:gridSpan w:val="2"/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BB4B5A" w:rsidRPr="004D5DE7" w:rsidTr="00DA33C3">
      <w:trPr>
        <w:trHeight w:val="367"/>
      </w:trPr>
      <w:tc>
        <w:tcPr>
          <w:tcW w:w="6377" w:type="dxa"/>
          <w:gridSpan w:val="5"/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BB4B5A" w:rsidRPr="004D5DE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:rsidR="00BB4B5A" w:rsidRPr="00870807" w:rsidRDefault="00BB4B5A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bassim.shabaa</w:t>
          </w:r>
          <w:r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coeng.uobaghdad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:rsidR="00BB4B5A" w:rsidRPr="004D5DE7" w:rsidRDefault="00BB4B5A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:rsidR="00BB4B5A" w:rsidRDefault="00BB4B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1pt;height:11.1pt" o:bullet="t">
        <v:imagedata r:id="rId1" o:title="j0115840"/>
      </v:shape>
    </w:pict>
  </w:numPicBullet>
  <w:abstractNum w:abstractNumId="0">
    <w:nsid w:val="1D062D95"/>
    <w:multiLevelType w:val="hybridMultilevel"/>
    <w:tmpl w:val="CCC0645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E247401"/>
    <w:multiLevelType w:val="hybridMultilevel"/>
    <w:tmpl w:val="6F3A94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460914"/>
    <w:multiLevelType w:val="hybridMultilevel"/>
    <w:tmpl w:val="75EA0F4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3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C9C748F"/>
    <w:multiLevelType w:val="hybridMultilevel"/>
    <w:tmpl w:val="E1841846"/>
    <w:lvl w:ilvl="0" w:tplc="0409000F">
      <w:start w:val="1"/>
      <w:numFmt w:val="decimal"/>
      <w:lvlText w:val="%1."/>
      <w:lvlJc w:val="left"/>
      <w:pPr>
        <w:ind w:left="718" w:hanging="360"/>
      </w:p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5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B27601"/>
    <w:multiLevelType w:val="hybridMultilevel"/>
    <w:tmpl w:val="5360E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66A4E96"/>
    <w:multiLevelType w:val="hybridMultilevel"/>
    <w:tmpl w:val="B9880EFE"/>
    <w:lvl w:ilvl="0" w:tplc="0409000B">
      <w:start w:val="1"/>
      <w:numFmt w:val="bullet"/>
      <w:lvlText w:val=""/>
      <w:lvlJc w:val="left"/>
      <w:pPr>
        <w:ind w:left="1438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5"/>
  </w:num>
  <w:num w:numId="5">
    <w:abstractNumId w:val="5"/>
  </w:num>
  <w:num w:numId="6">
    <w:abstractNumId w:val="5"/>
  </w:num>
  <w:num w:numId="7">
    <w:abstractNumId w:val="4"/>
  </w:num>
  <w:num w:numId="8">
    <w:abstractNumId w:val="6"/>
  </w:num>
  <w:num w:numId="9">
    <w:abstractNumId w:val="8"/>
  </w:num>
  <w:num w:numId="10">
    <w:abstractNumId w:val="2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I0MTMyMzMzNDNT0lEKTi0uzszPAykwrgUA4EbF3i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5828"/>
    <w:rsid w:val="000C16DB"/>
    <w:rsid w:val="000E52F2"/>
    <w:rsid w:val="000F04B0"/>
    <w:rsid w:val="000F14F9"/>
    <w:rsid w:val="000F2A49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C0B6A"/>
    <w:rsid w:val="001C243F"/>
    <w:rsid w:val="001C5E5C"/>
    <w:rsid w:val="001C6A42"/>
    <w:rsid w:val="001C7EBF"/>
    <w:rsid w:val="001E69DB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26DC5"/>
    <w:rsid w:val="003436B5"/>
    <w:rsid w:val="00345799"/>
    <w:rsid w:val="003535DF"/>
    <w:rsid w:val="00364502"/>
    <w:rsid w:val="00367BBE"/>
    <w:rsid w:val="0038310A"/>
    <w:rsid w:val="00386808"/>
    <w:rsid w:val="00387F6B"/>
    <w:rsid w:val="00395DE6"/>
    <w:rsid w:val="003A1031"/>
    <w:rsid w:val="003A5B40"/>
    <w:rsid w:val="003A6DB7"/>
    <w:rsid w:val="003B1403"/>
    <w:rsid w:val="003C56DD"/>
    <w:rsid w:val="003C798A"/>
    <w:rsid w:val="003D7CB2"/>
    <w:rsid w:val="003E2E31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C6FC4"/>
    <w:rsid w:val="004D69C6"/>
    <w:rsid w:val="005023EA"/>
    <w:rsid w:val="00522422"/>
    <w:rsid w:val="00523CCD"/>
    <w:rsid w:val="00536FA6"/>
    <w:rsid w:val="00540DB5"/>
    <w:rsid w:val="005438A8"/>
    <w:rsid w:val="005754D8"/>
    <w:rsid w:val="005842FE"/>
    <w:rsid w:val="0059007B"/>
    <w:rsid w:val="0059370D"/>
    <w:rsid w:val="00595D12"/>
    <w:rsid w:val="00596685"/>
    <w:rsid w:val="005A4442"/>
    <w:rsid w:val="005C38E3"/>
    <w:rsid w:val="005C472C"/>
    <w:rsid w:val="005D3F24"/>
    <w:rsid w:val="005D71A7"/>
    <w:rsid w:val="005E2D6D"/>
    <w:rsid w:val="005F5EB7"/>
    <w:rsid w:val="005F6771"/>
    <w:rsid w:val="00617D0A"/>
    <w:rsid w:val="006260EA"/>
    <w:rsid w:val="00635508"/>
    <w:rsid w:val="006410F6"/>
    <w:rsid w:val="00644559"/>
    <w:rsid w:val="00653D30"/>
    <w:rsid w:val="00654EE5"/>
    <w:rsid w:val="006802AE"/>
    <w:rsid w:val="0068236C"/>
    <w:rsid w:val="006949B5"/>
    <w:rsid w:val="006A5FD9"/>
    <w:rsid w:val="006B2782"/>
    <w:rsid w:val="006C5D8E"/>
    <w:rsid w:val="006C66CD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3BA"/>
    <w:rsid w:val="00802171"/>
    <w:rsid w:val="00815190"/>
    <w:rsid w:val="0082034C"/>
    <w:rsid w:val="00820D31"/>
    <w:rsid w:val="00831CDD"/>
    <w:rsid w:val="00834A61"/>
    <w:rsid w:val="00837EDB"/>
    <w:rsid w:val="00852C42"/>
    <w:rsid w:val="008641AE"/>
    <w:rsid w:val="008751DC"/>
    <w:rsid w:val="008E7D52"/>
    <w:rsid w:val="008F04C5"/>
    <w:rsid w:val="008F1821"/>
    <w:rsid w:val="008F1D11"/>
    <w:rsid w:val="008F24D4"/>
    <w:rsid w:val="008F64ED"/>
    <w:rsid w:val="00903830"/>
    <w:rsid w:val="009060DD"/>
    <w:rsid w:val="0091426C"/>
    <w:rsid w:val="00920EB7"/>
    <w:rsid w:val="009419FE"/>
    <w:rsid w:val="0095030B"/>
    <w:rsid w:val="0095329A"/>
    <w:rsid w:val="00955314"/>
    <w:rsid w:val="0095628F"/>
    <w:rsid w:val="009611CD"/>
    <w:rsid w:val="009749C2"/>
    <w:rsid w:val="009810CA"/>
    <w:rsid w:val="00982EB9"/>
    <w:rsid w:val="00985748"/>
    <w:rsid w:val="00991976"/>
    <w:rsid w:val="00997FC2"/>
    <w:rsid w:val="009B1138"/>
    <w:rsid w:val="009C2602"/>
    <w:rsid w:val="009D0F17"/>
    <w:rsid w:val="009F13AD"/>
    <w:rsid w:val="009F1870"/>
    <w:rsid w:val="009F1E1B"/>
    <w:rsid w:val="009F7043"/>
    <w:rsid w:val="00A22798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AF15F4"/>
    <w:rsid w:val="00B22710"/>
    <w:rsid w:val="00B243CE"/>
    <w:rsid w:val="00B344F4"/>
    <w:rsid w:val="00B3594F"/>
    <w:rsid w:val="00B370D8"/>
    <w:rsid w:val="00B37B07"/>
    <w:rsid w:val="00B50EF2"/>
    <w:rsid w:val="00B51C6A"/>
    <w:rsid w:val="00B532D4"/>
    <w:rsid w:val="00B670DA"/>
    <w:rsid w:val="00B76B29"/>
    <w:rsid w:val="00B92865"/>
    <w:rsid w:val="00BA4DBE"/>
    <w:rsid w:val="00BB4B5A"/>
    <w:rsid w:val="00BB5C46"/>
    <w:rsid w:val="00BB6660"/>
    <w:rsid w:val="00BC4672"/>
    <w:rsid w:val="00BC7593"/>
    <w:rsid w:val="00BD03AE"/>
    <w:rsid w:val="00BD3AD5"/>
    <w:rsid w:val="00BE2E3B"/>
    <w:rsid w:val="00BE536C"/>
    <w:rsid w:val="00BE659C"/>
    <w:rsid w:val="00BF0A58"/>
    <w:rsid w:val="00C121B2"/>
    <w:rsid w:val="00C13993"/>
    <w:rsid w:val="00C20058"/>
    <w:rsid w:val="00C24536"/>
    <w:rsid w:val="00C3725C"/>
    <w:rsid w:val="00C46BDC"/>
    <w:rsid w:val="00C50F17"/>
    <w:rsid w:val="00C57C53"/>
    <w:rsid w:val="00C57DF0"/>
    <w:rsid w:val="00C631D9"/>
    <w:rsid w:val="00C70F1F"/>
    <w:rsid w:val="00C77F39"/>
    <w:rsid w:val="00C8305C"/>
    <w:rsid w:val="00CA5B6C"/>
    <w:rsid w:val="00CB21A5"/>
    <w:rsid w:val="00CC0DEA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D6ED8"/>
    <w:rsid w:val="00DE065A"/>
    <w:rsid w:val="00DF1E27"/>
    <w:rsid w:val="00E02FF1"/>
    <w:rsid w:val="00E245CD"/>
    <w:rsid w:val="00E30F42"/>
    <w:rsid w:val="00E35CE0"/>
    <w:rsid w:val="00E41C45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A7119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37EC3"/>
    <w:rsid w:val="00F42BA6"/>
    <w:rsid w:val="00F45E44"/>
    <w:rsid w:val="00F70140"/>
    <w:rsid w:val="00F76792"/>
    <w:rsid w:val="00F8201E"/>
    <w:rsid w:val="00F9626D"/>
    <w:rsid w:val="00FA025C"/>
    <w:rsid w:val="00FB3846"/>
    <w:rsid w:val="00FC67DB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56384A23-AC56-456D-81B7-2C485406A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5D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C67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4055D7-7149-49A6-8544-9C5C52161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5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Maher</cp:lastModifiedBy>
  <cp:revision>3</cp:revision>
  <dcterms:created xsi:type="dcterms:W3CDTF">2021-02-21T09:14:00Z</dcterms:created>
  <dcterms:modified xsi:type="dcterms:W3CDTF">2021-03-03T04:38:00Z</dcterms:modified>
</cp:coreProperties>
</file>